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797B3D94" w14:textId="77777777" w:rsidR="0060158A" w:rsidRDefault="0060158A">
      <w:pPr>
        <w:rPr>
          <w:b/>
          <w:bCs/>
        </w:rPr>
      </w:pP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6B19E940" w14:textId="77777777" w:rsidR="007330E7" w:rsidRDefault="007330E7"/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4E0A62B1" w:rsidR="00A76BAB" w:rsidRDefault="00A76BAB">
      <w:r>
        <w:t>Th</w:t>
      </w:r>
      <w:r w:rsidR="00FE6E62">
        <w:t xml:space="preserve">e </w:t>
      </w:r>
      <w:r w:rsidR="008962F2">
        <w:t>Novem</w:t>
      </w:r>
      <w:r w:rsidR="00D34D90">
        <w:t>ber</w:t>
      </w:r>
      <w:r w:rsidR="00D0575A">
        <w:t xml:space="preserve"> 2024 </w:t>
      </w:r>
      <w:r>
        <w:t>schedule includes:</w:t>
      </w:r>
    </w:p>
    <w:p w14:paraId="50B9B771" w14:textId="013B06CC" w:rsidR="00AA747E" w:rsidRDefault="008962F2" w:rsidP="00AA747E">
      <w:pPr>
        <w:pStyle w:val="ListParagraph"/>
        <w:numPr>
          <w:ilvl w:val="0"/>
          <w:numId w:val="5"/>
        </w:numPr>
      </w:pPr>
      <w:r>
        <w:t>Novem</w:t>
      </w:r>
      <w:r w:rsidR="00BE468A">
        <w:t xml:space="preserve">ber </w:t>
      </w:r>
      <w:r w:rsidR="000A7F12">
        <w:t>7</w:t>
      </w:r>
      <w:r w:rsidR="001F6811">
        <w:t>, 12-1 p.m. C</w:t>
      </w:r>
      <w:r>
        <w:t>S</w:t>
      </w:r>
      <w:r w:rsidR="001F6811">
        <w:t>T</w:t>
      </w:r>
      <w:r w:rsidR="00AA747E">
        <w:t xml:space="preserve">: </w:t>
      </w:r>
      <w:r w:rsidR="008D2B1D">
        <w:t xml:space="preserve"> </w:t>
      </w:r>
      <w:r w:rsidR="00CD564A">
        <w:t>Energy Codes and Their Impact on Fan Selection</w:t>
      </w:r>
    </w:p>
    <w:p w14:paraId="7FBF58DE" w14:textId="4B440AAA" w:rsidR="00AA747E" w:rsidRDefault="00CD564A" w:rsidP="00AA747E">
      <w:pPr>
        <w:pStyle w:val="ListParagraph"/>
        <w:numPr>
          <w:ilvl w:val="0"/>
          <w:numId w:val="5"/>
        </w:numPr>
      </w:pPr>
      <w:r>
        <w:t>Novemb</w:t>
      </w:r>
      <w:r w:rsidR="00BE468A">
        <w:t xml:space="preserve">er </w:t>
      </w:r>
      <w:r>
        <w:t>12</w:t>
      </w:r>
      <w:r w:rsidR="005026C7">
        <w:t>, 1</w:t>
      </w:r>
      <w:r w:rsidR="008D2B1D">
        <w:t>2</w:t>
      </w:r>
      <w:r w:rsidR="008D5B8A">
        <w:t>-</w:t>
      </w:r>
      <w:r w:rsidR="008D2B1D">
        <w:t xml:space="preserve">1 </w:t>
      </w:r>
      <w:r w:rsidR="00DE0F17">
        <w:t>p.m.</w:t>
      </w:r>
      <w:r w:rsidR="008D2B1D">
        <w:t xml:space="preserve"> C</w:t>
      </w:r>
      <w:r>
        <w:t>S</w:t>
      </w:r>
      <w:r w:rsidR="008D2B1D">
        <w:t>T</w:t>
      </w:r>
      <w:r w:rsidR="00AA747E">
        <w:t xml:space="preserve">: </w:t>
      </w:r>
      <w:r w:rsidR="008D2B1D">
        <w:t xml:space="preserve"> </w:t>
      </w:r>
      <w:r>
        <w:t>Laboratory Fume Exhaust</w:t>
      </w:r>
    </w:p>
    <w:p w14:paraId="2670B3B1" w14:textId="795387B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7A39BC5C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</w:t>
      </w:r>
      <w:r w:rsidR="009C1F7B">
        <w:t xml:space="preserve"> 2 </w:t>
      </w:r>
      <w:r w:rsidR="0028124E">
        <w:t>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sectPr w:rsidR="00B35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A7F12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1E2AAD"/>
    <w:rsid w:val="001F6811"/>
    <w:rsid w:val="0021750B"/>
    <w:rsid w:val="00225D44"/>
    <w:rsid w:val="00246D38"/>
    <w:rsid w:val="002647B3"/>
    <w:rsid w:val="0028124E"/>
    <w:rsid w:val="002812C7"/>
    <w:rsid w:val="002A537C"/>
    <w:rsid w:val="002D789C"/>
    <w:rsid w:val="002E54E8"/>
    <w:rsid w:val="003232CD"/>
    <w:rsid w:val="00337A8A"/>
    <w:rsid w:val="0035310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C0D7F"/>
    <w:rsid w:val="004D2A69"/>
    <w:rsid w:val="004D5278"/>
    <w:rsid w:val="005026C7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0158A"/>
    <w:rsid w:val="00625DA9"/>
    <w:rsid w:val="00660E25"/>
    <w:rsid w:val="00684E39"/>
    <w:rsid w:val="006D7359"/>
    <w:rsid w:val="0073047C"/>
    <w:rsid w:val="007330E7"/>
    <w:rsid w:val="00745E67"/>
    <w:rsid w:val="007572EA"/>
    <w:rsid w:val="007D2C56"/>
    <w:rsid w:val="007F0DB9"/>
    <w:rsid w:val="0085145E"/>
    <w:rsid w:val="00862E67"/>
    <w:rsid w:val="00886550"/>
    <w:rsid w:val="008962F2"/>
    <w:rsid w:val="00896605"/>
    <w:rsid w:val="008C5DE0"/>
    <w:rsid w:val="008D2B1D"/>
    <w:rsid w:val="008D5B8A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C1F7B"/>
    <w:rsid w:val="009E5F3E"/>
    <w:rsid w:val="009F1378"/>
    <w:rsid w:val="00A10811"/>
    <w:rsid w:val="00A76BAB"/>
    <w:rsid w:val="00A9543E"/>
    <w:rsid w:val="00AA747E"/>
    <w:rsid w:val="00AE6E0C"/>
    <w:rsid w:val="00B35531"/>
    <w:rsid w:val="00B86E5D"/>
    <w:rsid w:val="00BE04BD"/>
    <w:rsid w:val="00BE468A"/>
    <w:rsid w:val="00C13E75"/>
    <w:rsid w:val="00C31BCF"/>
    <w:rsid w:val="00C6174F"/>
    <w:rsid w:val="00C74E4B"/>
    <w:rsid w:val="00C85F64"/>
    <w:rsid w:val="00CC7DAC"/>
    <w:rsid w:val="00CD564A"/>
    <w:rsid w:val="00D0575A"/>
    <w:rsid w:val="00D25E48"/>
    <w:rsid w:val="00D2708F"/>
    <w:rsid w:val="00D34D90"/>
    <w:rsid w:val="00D54E5D"/>
    <w:rsid w:val="00D7224A"/>
    <w:rsid w:val="00DA020F"/>
    <w:rsid w:val="00DB321A"/>
    <w:rsid w:val="00DB5085"/>
    <w:rsid w:val="00DE0F17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8312A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096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10-01T12:38:00Z</dcterms:created>
  <dcterms:modified xsi:type="dcterms:W3CDTF">2024-10-01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